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7695" w:rsidRDefault="00652052">
      <w:r>
        <w:t>Test</w:t>
      </w:r>
      <w:bookmarkStart w:id="0" w:name="_GoBack"/>
      <w:bookmarkEnd w:id="0"/>
    </w:p>
    <w:sectPr w:rsidR="00B576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DQwNTE2tbCwNLNU0lEKTi0uzszPAykwrAUAApZN1CwAAAA="/>
  </w:docVars>
  <w:rsids>
    <w:rsidRoot w:val="00652052"/>
    <w:rsid w:val="005C045B"/>
    <w:rsid w:val="00652052"/>
    <w:rsid w:val="008420ED"/>
    <w:rsid w:val="00B9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C1EB16-AAE3-46A0-AF4E-2D6F958B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Company>Microsoft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harma</dc:creator>
  <cp:keywords/>
  <dc:description/>
  <cp:lastModifiedBy>Gaurav Sharma</cp:lastModifiedBy>
  <cp:revision>1</cp:revision>
  <dcterms:created xsi:type="dcterms:W3CDTF">2017-08-18T06:24:00Z</dcterms:created>
  <dcterms:modified xsi:type="dcterms:W3CDTF">2017-08-18T06:24:00Z</dcterms:modified>
</cp:coreProperties>
</file>